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1E4" w:rsidRDefault="001151E4" w:rsidP="00032604">
      <w:pPr>
        <w:spacing w:line="240" w:lineRule="auto"/>
        <w:rPr>
          <w:rFonts w:ascii="MS Gothic" w:eastAsia="MS Gothic" w:hAnsi="MS Gothic" w:cs="MS Gothic"/>
          <w:b/>
          <w:sz w:val="24"/>
          <w:szCs w:val="24"/>
        </w:rPr>
      </w:pPr>
    </w:p>
    <w:p w:rsidR="00032604" w:rsidRDefault="00032604" w:rsidP="00032604">
      <w:pPr>
        <w:spacing w:line="240" w:lineRule="auto"/>
      </w:pPr>
      <w:r w:rsidRPr="00032604"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PHASE 1: PRE-READING (or Anticipatory Reading)</w:t>
      </w:r>
    </w:p>
    <w:p w:rsidR="00032604" w:rsidRDefault="00032604" w:rsidP="00032604">
      <w:pPr>
        <w:spacing w:line="240" w:lineRule="auto"/>
      </w:pPr>
      <w:r>
        <w:rPr>
          <w:rFonts w:ascii="Calibri" w:eastAsia="Calibri" w:hAnsi="Calibri" w:cs="Calibri"/>
          <w:i/>
          <w:color w:val="222222"/>
          <w:sz w:val="24"/>
          <w:szCs w:val="24"/>
          <w:highlight w:val="white"/>
        </w:rPr>
        <w:t>Pre-reading taps into what you already have learned about a subject to begin to think about what you already know and to form questions that will make your reading more effective. If you think of your brain like a computer, pre-reading open “folder” in your mind, which helps improve comprehension and improve time-effective reading..</w:t>
      </w:r>
    </w:p>
    <w:p w:rsidR="00032604" w:rsidRDefault="00032604" w:rsidP="00032604">
      <w:pPr>
        <w:spacing w:line="240" w:lineRule="auto"/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:rsidR="00032604" w:rsidRDefault="00032604" w:rsidP="00032604">
      <w:pPr>
        <w:spacing w:line="240" w:lineRule="auto"/>
        <w:rPr>
          <w:rFonts w:ascii="Calibri" w:eastAsia="Calibri" w:hAnsi="Calibri" w:cs="Calibri"/>
          <w:color w:val="222222"/>
          <w:sz w:val="24"/>
          <w:szCs w:val="24"/>
          <w:highlight w:val="white"/>
        </w:rPr>
      </w:pPr>
      <w:r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Step 1–Experiential survey (free-write):</w:t>
      </w:r>
      <w:r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 </w:t>
      </w:r>
    </w:p>
    <w:p w:rsidR="00032604" w:rsidRPr="00032604" w:rsidRDefault="00032604" w:rsidP="00032604">
      <w:pPr>
        <w:pStyle w:val="ListParagraph"/>
        <w:numPr>
          <w:ilvl w:val="0"/>
          <w:numId w:val="2"/>
        </w:numPr>
        <w:spacing w:line="240" w:lineRule="auto"/>
      </w:pPr>
      <w:r w:rsidRP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>Look at the chapter you are about to read. Write down the section titles within the chapter. What do you think you already know about each title? (Take 2 minutes to jot down a list of your ideas.)</w:t>
      </w:r>
    </w:p>
    <w:p w:rsidR="00032604" w:rsidRPr="00032604" w:rsidRDefault="00032604" w:rsidP="00032604">
      <w:pPr>
        <w:pStyle w:val="ListParagraph"/>
        <w:spacing w:line="240" w:lineRule="auto"/>
        <w:ind w:left="1440"/>
      </w:pPr>
      <w:r w:rsidRPr="00032604">
        <w:rPr>
          <w:rFonts w:ascii="Calibri" w:eastAsia="Calibri" w:hAnsi="Calibri" w:cs="Calibri"/>
          <w:noProof/>
          <w:color w:val="222222"/>
          <w:sz w:val="24"/>
          <w:szCs w:val="24"/>
          <w:highlight w:val="white"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>
                <wp:simplePos x="0" y="0"/>
                <wp:positionH relativeFrom="page">
                  <wp:posOffset>924560</wp:posOffset>
                </wp:positionH>
                <wp:positionV relativeFrom="paragraph">
                  <wp:posOffset>276860</wp:posOffset>
                </wp:positionV>
                <wp:extent cx="5857240" cy="1403985"/>
                <wp:effectExtent l="0" t="0" r="10160" b="1714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240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2604" w:rsidRDefault="00032604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Write all the subtitles you find here:</w:t>
                            </w:r>
                          </w:p>
                          <w:p w:rsidR="00032604" w:rsidRDefault="00032604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:rsidR="00032604" w:rsidRDefault="00032604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:rsidR="00032604" w:rsidRDefault="00032604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2.8pt;margin-top:21.8pt;width:461.2pt;height:110.55pt;z-index:251661312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" fillcolor="white [3201]" strokecolor="#c0504d [3205]" strokeweight="2pt">
                <v:textbox style="mso-fit-shape-to-text:t">
                  <w:txbxContent>
                    <w:p w:rsidR="00032604" w:rsidRDefault="00032604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Write all the subtitles you find here:</w:t>
                      </w:r>
                    </w:p>
                    <w:p w:rsidR="00032604" w:rsidRDefault="00032604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:rsidR="00032604" w:rsidRDefault="00032604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:rsidR="00032604" w:rsidRDefault="00032604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51E4" w:rsidRPr="001151E4" w:rsidRDefault="001151E4" w:rsidP="001151E4">
      <w:pPr>
        <w:spacing w:line="240" w:lineRule="auto"/>
        <w:rPr>
          <w:rFonts w:ascii="Calibri" w:eastAsia="Calibri" w:hAnsi="Calibri" w:cs="Calibri"/>
          <w:color w:val="222222"/>
          <w:sz w:val="24"/>
          <w:szCs w:val="24"/>
          <w:highlight w:val="white"/>
        </w:rPr>
      </w:pPr>
      <w:r w:rsidRPr="001151E4"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 xml:space="preserve">Step </w:t>
      </w:r>
      <w:r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2</w:t>
      </w:r>
      <w:r w:rsidRPr="001151E4"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–</w:t>
      </w:r>
      <w:r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First Read</w:t>
      </w:r>
      <w:r w:rsidRPr="001151E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 </w:t>
      </w:r>
    </w:p>
    <w:p w:rsidR="00032604" w:rsidRDefault="00032604" w:rsidP="001151E4">
      <w:pPr>
        <w:pStyle w:val="ListParagraph"/>
        <w:numPr>
          <w:ilvl w:val="0"/>
          <w:numId w:val="2"/>
        </w:numPr>
        <w:spacing w:line="240" w:lineRule="auto"/>
      </w:pPr>
      <w:r w:rsidRP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Skim your reading and take note of all significant information, including (but not limited to) subtitles, terms in </w:t>
      </w:r>
      <w:r w:rsidRPr="00032604">
        <w:rPr>
          <w:rFonts w:ascii="Calibri" w:eastAsia="Calibri" w:hAnsi="Calibri" w:cs="Calibri"/>
          <w:i/>
          <w:color w:val="222222"/>
          <w:sz w:val="24"/>
          <w:szCs w:val="24"/>
          <w:highlight w:val="white"/>
        </w:rPr>
        <w:t>italics</w:t>
      </w:r>
      <w:r w:rsidRP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 or </w:t>
      </w:r>
      <w:r w:rsidRPr="00032604"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 xml:space="preserve">bold </w:t>
      </w:r>
      <w:r w:rsidRP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font, author information, pictures, graphs, tables, diagrams, and questions to students within the text. Make a list of what </w:t>
      </w:r>
      <w:r w:rsidRPr="00032604">
        <w:rPr>
          <w:rFonts w:ascii="Calibri" w:eastAsia="Calibri" w:hAnsi="Calibri" w:cs="Calibri"/>
          <w:color w:val="222222"/>
          <w:sz w:val="24"/>
          <w:szCs w:val="24"/>
        </w:rPr>
        <w:t xml:space="preserve">stands out to you. </w:t>
      </w:r>
      <w:r w:rsidRP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>What do you expect to learn that you do not yet know?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(3 minutes)</w:t>
      </w:r>
    </w:p>
    <w:p w:rsidR="00032604" w:rsidRPr="001151E4" w:rsidRDefault="001151E4" w:rsidP="00032604">
      <w:pPr>
        <w:spacing w:line="240" w:lineRule="auto"/>
        <w:rPr>
          <w:rFonts w:ascii="Calibri" w:eastAsia="Calibri" w:hAnsi="Calibri" w:cs="Calibri"/>
          <w:b/>
          <w:sz w:val="24"/>
          <w:szCs w:val="24"/>
        </w:rPr>
      </w:pPr>
      <w:r w:rsidRPr="001151E4">
        <w:rPr>
          <w:rFonts w:ascii="Calibri" w:eastAsia="Calibri" w:hAnsi="Calibri" w:cs="Calibri"/>
          <w:b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6944" behindDoc="0" locked="0" layoutInCell="1" allowOverlap="0" wp14:anchorId="3ACBE068" wp14:editId="3A6CD265">
                <wp:simplePos x="0" y="0"/>
                <wp:positionH relativeFrom="page">
                  <wp:posOffset>985520</wp:posOffset>
                </wp:positionH>
                <wp:positionV relativeFrom="paragraph">
                  <wp:posOffset>300355</wp:posOffset>
                </wp:positionV>
                <wp:extent cx="5861304" cy="3392424"/>
                <wp:effectExtent l="0" t="0" r="2540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1304" cy="339242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51E4" w:rsidRDefault="001151E4" w:rsidP="001151E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What tables or graphs did you find? </w:t>
                            </w:r>
                          </w:p>
                          <w:p w:rsidR="001151E4" w:rsidRDefault="001151E4" w:rsidP="001151E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Name one figure or table and redraw it 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below</w:t>
                            </w: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:rsidR="001151E4" w:rsidRPr="001151E4" w:rsidRDefault="001151E4" w:rsidP="001151E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pBdr>
                                <w:top w:val="single" w:sz="24" w:space="8" w:color="4F81BD" w:themeColor="accent1"/>
                                <w:bottom w:val="single" w:sz="24" w:space="9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151E4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Describe in a single sentence what the table or figure intended to demonstr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BE068" id="_x0000_s1027" type="#_x0000_t202" style="position:absolute;margin-left:77.6pt;margin-top:23.65pt;width:461.5pt;height:267.1pt;z-index:2516669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" o:allowoverlap="f" fillcolor="white [3201]" strokecolor="#c0504d [3205]" strokeweight="2pt">
                <v:textbox>
                  <w:txbxContent>
                    <w:p w:rsidR="001151E4" w:rsidRDefault="001151E4" w:rsidP="001151E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What tables or graphs did you find? </w:t>
                      </w:r>
                    </w:p>
                    <w:p w:rsidR="001151E4" w:rsidRDefault="001151E4" w:rsidP="001151E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Name one figure or table and redraw it 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below</w:t>
                      </w: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. </w:t>
                      </w:r>
                    </w:p>
                    <w:p w:rsidR="001151E4" w:rsidRPr="001151E4" w:rsidRDefault="001151E4" w:rsidP="001151E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pBdr>
                          <w:top w:val="single" w:sz="24" w:space="8" w:color="4F81BD" w:themeColor="accent1"/>
                          <w:bottom w:val="single" w:sz="24" w:space="9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  <w:r w:rsidRPr="001151E4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Describe in a single sentence what the table or figure intended to demonstrate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1151E4">
        <w:rPr>
          <w:rFonts w:ascii="Calibri" w:eastAsia="Calibri" w:hAnsi="Calibri" w:cs="Calibri"/>
          <w:b/>
          <w:sz w:val="24"/>
          <w:szCs w:val="24"/>
        </w:rPr>
        <w:t xml:space="preserve">Step 3: Closely examine any pictures, tables, charts, and graphs intended to teach a concept. </w:t>
      </w:r>
    </w:p>
    <w:p w:rsidR="001151E4" w:rsidRDefault="001151E4" w:rsidP="00032604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:rsidR="001151E4" w:rsidRDefault="001151E4" w:rsidP="00032604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:rsidR="001151E4" w:rsidRDefault="001151E4" w:rsidP="00032604">
      <w:pPr>
        <w:spacing w:line="240" w:lineRule="auto"/>
      </w:pPr>
    </w:p>
    <w:p w:rsidR="00032604" w:rsidRDefault="004E1371" w:rsidP="00032604">
      <w:pPr>
        <w:spacing w:line="240" w:lineRule="auto"/>
        <w:rPr>
          <w:rFonts w:ascii="Calibri" w:eastAsia="Calibri" w:hAnsi="Calibri" w:cs="Calibri"/>
          <w:color w:val="222222"/>
          <w:sz w:val="24"/>
          <w:szCs w:val="24"/>
        </w:rPr>
      </w:pPr>
      <w:r w:rsidRPr="001151E4">
        <w:rPr>
          <w:rFonts w:ascii="Calibri" w:eastAsia="Calibri" w:hAnsi="Calibri" w:cs="Calibri"/>
          <w:b/>
          <w:noProof/>
          <w:color w:val="222222"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67968" behindDoc="0" locked="0" layoutInCell="1" allowOverlap="1" wp14:anchorId="154B0E51" wp14:editId="7B70F5E4">
                <wp:simplePos x="0" y="0"/>
                <wp:positionH relativeFrom="page">
                  <wp:posOffset>985520</wp:posOffset>
                </wp:positionH>
                <wp:positionV relativeFrom="paragraph">
                  <wp:posOffset>1214755</wp:posOffset>
                </wp:positionV>
                <wp:extent cx="5923280" cy="4358640"/>
                <wp:effectExtent l="0" t="0" r="20320" b="2286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3280" cy="435864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51E4" w:rsidRDefault="001151E4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Using th</w:t>
                            </w:r>
                            <w:r w:rsidR="004E1371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e questions above as your guide, write a summary of the chapter. You may start with a sentence like “Chapter X described the concept of… and the application of….” To get you start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B0E51" id="_x0000_s1028" type="#_x0000_t202" style="position:absolute;margin-left:77.6pt;margin-top:95.65pt;width:466.4pt;height:343.2pt;z-index:25166796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" fillcolor="white [3201]" strokecolor="#c0504d [3205]" strokeweight="2pt">
                <v:textbox>
                  <w:txbxContent>
                    <w:p w:rsidR="001151E4" w:rsidRDefault="001151E4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Using th</w:t>
                      </w:r>
                      <w:r w:rsidR="004E1371"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e questions above as your guide, write a summary of the chapter. You may start with a sentence like “Chapter X described the concept of… and the application of….” To get you started.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1151E4">
        <w:rPr>
          <w:rFonts w:ascii="MS Gothic" w:eastAsia="MS Gothic" w:hAnsi="MS Gothic" w:cs="MS Gothic"/>
          <w:b/>
          <w:sz w:val="24"/>
          <w:szCs w:val="24"/>
        </w:rPr>
        <w:t>Phase 2:</w:t>
      </w:r>
      <w:r w:rsidR="00032604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032604">
        <w:rPr>
          <w:rFonts w:ascii="Calibri" w:eastAsia="Calibri" w:hAnsi="Calibri" w:cs="Calibri"/>
          <w:b/>
          <w:color w:val="222222"/>
          <w:sz w:val="24"/>
          <w:szCs w:val="24"/>
          <w:highlight w:val="white"/>
        </w:rPr>
        <w:t>Reading analysis and summary:</w:t>
      </w:r>
      <w:r w:rsid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 </w:t>
      </w:r>
      <w:r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Write a summary for the math chapter you read. Summary should be about ⅕ as long as the text of the chapter itself. </w:t>
      </w:r>
      <w:r w:rsidR="001151E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What was/were the main concept(s) of the chapter? What seems most important about this concept? When is this concept of mathematics applied? </w:t>
      </w:r>
      <w:r w:rsid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What seems most unique / unexpected about </w:t>
      </w:r>
      <w:r w:rsidR="001151E4">
        <w:rPr>
          <w:rFonts w:ascii="Calibri" w:eastAsia="Calibri" w:hAnsi="Calibri" w:cs="Calibri"/>
          <w:color w:val="222222"/>
          <w:sz w:val="24"/>
          <w:szCs w:val="24"/>
          <w:highlight w:val="white"/>
        </w:rPr>
        <w:t>the concept, based on what you wrote in your first textbox</w:t>
      </w:r>
      <w:r w:rsidR="00032604">
        <w:rPr>
          <w:rFonts w:ascii="Calibri" w:eastAsia="Calibri" w:hAnsi="Calibri" w:cs="Calibri"/>
          <w:color w:val="222222"/>
          <w:sz w:val="24"/>
          <w:szCs w:val="24"/>
          <w:highlight w:val="white"/>
        </w:rPr>
        <w:t xml:space="preserve">?  </w:t>
      </w:r>
    </w:p>
    <w:p w:rsidR="001151E4" w:rsidRPr="00032604" w:rsidRDefault="001151E4" w:rsidP="00032604">
      <w:pPr>
        <w:spacing w:line="240" w:lineRule="auto"/>
        <w:rPr>
          <w:rFonts w:ascii="Calibri" w:eastAsia="Calibri" w:hAnsi="Calibri" w:cs="Calibri"/>
          <w:b/>
          <w:color w:val="222222"/>
          <w:sz w:val="24"/>
          <w:szCs w:val="24"/>
        </w:rPr>
      </w:pPr>
    </w:p>
    <w:p w:rsidR="00032604" w:rsidRDefault="00032604" w:rsidP="00032604">
      <w:pPr>
        <w:spacing w:line="240" w:lineRule="auto"/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:rsidR="004E1371" w:rsidRPr="004E1371" w:rsidRDefault="004E1371" w:rsidP="004E1371">
      <w:pPr>
        <w:spacing w:line="240" w:lineRule="auto"/>
        <w:rPr>
          <w:b/>
        </w:rPr>
      </w:pPr>
      <w:r w:rsidRPr="004E1371">
        <w:rPr>
          <w:b/>
          <w:noProof/>
        </w:rPr>
        <mc:AlternateContent>
          <mc:Choice Requires="wps">
            <w:drawing>
              <wp:anchor distT="91440" distB="91440" distL="114300" distR="114300" simplePos="0" relativeHeight="251670016" behindDoc="0" locked="0" layoutInCell="1" allowOverlap="1" wp14:anchorId="027C5292" wp14:editId="767850F3">
                <wp:simplePos x="0" y="0"/>
                <wp:positionH relativeFrom="page">
                  <wp:posOffset>731520</wp:posOffset>
                </wp:positionH>
                <wp:positionV relativeFrom="paragraph">
                  <wp:posOffset>270510</wp:posOffset>
                </wp:positionV>
                <wp:extent cx="6624320" cy="1527175"/>
                <wp:effectExtent l="0" t="0" r="24130" b="15875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320" cy="15271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371" w:rsidRDefault="004E1371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>Use your birthday to choose a single problem from the math problems assigned. (If you were born 9/2/1989, use problem #2). How the math problem relates to the summary you have written and explain how to solve it. Do not actually solve it. Use a separate page, ple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C5292" id="_x0000_s1029" type="#_x0000_t202" style="position:absolute;margin-left:57.6pt;margin-top:21.3pt;width:521.6pt;height:120.25pt;z-index:25167001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" fillcolor="white [3201]" strokecolor="#c0504d [3205]" strokeweight="2pt">
                <v:textbox>
                  <w:txbxContent>
                    <w:p w:rsidR="004E1371" w:rsidRDefault="004E1371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>Use your birthday to choose a single problem from the math problems assigned. (If you were born 9/2/1989, use problem #2). How the math problem relates to the summary you have written and explain how to solve it. Do not actually solve it. Use a separate page, please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4E1371">
        <w:rPr>
          <w:b/>
        </w:rPr>
        <w:t>Bonus</w:t>
      </w:r>
      <w:r>
        <w:rPr>
          <w:b/>
        </w:rPr>
        <w:t>: Apply the Summary!</w:t>
      </w:r>
    </w:p>
    <w:sectPr w:rsidR="004E1371" w:rsidRPr="004E13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03CB" w:rsidRDefault="009D03CB" w:rsidP="00032604">
      <w:pPr>
        <w:spacing w:line="240" w:lineRule="auto"/>
      </w:pPr>
      <w:r>
        <w:separator/>
      </w:r>
    </w:p>
  </w:endnote>
  <w:endnote w:type="continuationSeparator" w:id="0">
    <w:p w:rsidR="009D03CB" w:rsidRDefault="009D03CB" w:rsidP="000326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371" w:rsidRDefault="004E13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371" w:rsidRDefault="004E13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371" w:rsidRDefault="004E13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03CB" w:rsidRDefault="009D03CB" w:rsidP="00032604">
      <w:pPr>
        <w:spacing w:line="240" w:lineRule="auto"/>
      </w:pPr>
      <w:r>
        <w:separator/>
      </w:r>
    </w:p>
  </w:footnote>
  <w:footnote w:type="continuationSeparator" w:id="0">
    <w:p w:rsidR="009D03CB" w:rsidRDefault="009D03CB" w:rsidP="000326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371" w:rsidRDefault="004E13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604" w:rsidRDefault="00032604" w:rsidP="00032604">
    <w:pPr>
      <w:pStyle w:val="Heading1"/>
      <w:jc w:val="center"/>
    </w:pPr>
    <w:r>
      <w:t>Chapter Summar</w:t>
    </w:r>
    <w:r w:rsidR="004E1371">
      <w:t xml:space="preserve">y Assignment 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371" w:rsidRDefault="004E1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C7F69"/>
    <w:multiLevelType w:val="hybridMultilevel"/>
    <w:tmpl w:val="49E2D5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699224A"/>
    <w:multiLevelType w:val="hybridMultilevel"/>
    <w:tmpl w:val="86CA9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E4D0B"/>
    <w:multiLevelType w:val="hybridMultilevel"/>
    <w:tmpl w:val="C1242EE2"/>
    <w:lvl w:ilvl="0" w:tplc="825C9DF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NDEwNDc0MTcwtzBV0lEKTi0uzszPAykwrAUA90Zn7ywAAAA="/>
  </w:docVars>
  <w:rsids>
    <w:rsidRoot w:val="00032604"/>
    <w:rsid w:val="00032604"/>
    <w:rsid w:val="001151E4"/>
    <w:rsid w:val="002314B1"/>
    <w:rsid w:val="00240973"/>
    <w:rsid w:val="002850AF"/>
    <w:rsid w:val="004E1371"/>
    <w:rsid w:val="009D03CB"/>
    <w:rsid w:val="00A747D8"/>
    <w:rsid w:val="00F3639F"/>
    <w:rsid w:val="00F6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6E2F8"/>
  <w15:chartTrackingRefBased/>
  <w15:docId w15:val="{9CAE0F8D-B616-4F45-B12C-F0D4D2F43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rsid w:val="00032604"/>
    <w:pPr>
      <w:spacing w:after="0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6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60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604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3260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604"/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03260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326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26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604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s, Brett</dc:creator>
  <cp:keywords/>
  <dc:description/>
  <cp:lastModifiedBy>Griffiths, Brett</cp:lastModifiedBy>
  <cp:revision>2</cp:revision>
  <dcterms:created xsi:type="dcterms:W3CDTF">2016-08-30T20:24:00Z</dcterms:created>
  <dcterms:modified xsi:type="dcterms:W3CDTF">2016-08-30T20:24:00Z</dcterms:modified>
</cp:coreProperties>
</file>